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Valparaíso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e0cb969aca741226e4e5275063d61c53cfd94e6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Valparaíso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Valparaíso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5a89ed4faadbdfc1697a5be85d5c5ef45cf074d"/>
      <w:r>
        <w:t xml:space="preserve">2.1 Localización UFs en la Región de Valparaíso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80739f456f999c48652e8f22bcaf1a0a9f7b77c"/>
      <w:r>
        <w:t xml:space="preserve">2.3 UFs de la Región de Valparaíso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2ad5eca54dc95958dca6f76174a81e3100a2afd"/>
      <w:r>
        <w:t xml:space="preserve">2.4 Las 5 Categorías Económicas de Región de Valparaíso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Valparaíso ocupa el lugar 5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Valparaíso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Valparaíso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Valparaíso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9f168fbe31253ecf3d035cbaeff49a3800aa248"/>
      <w:r>
        <w:t xml:space="preserve">FDC asociadas a la Región de Valparaíso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c9f87d6a69960af490a96a2d229939c83988a0c"/>
      <w:r>
        <w:t xml:space="preserve">Distribución de FDC asociadas a la Región de Valparaíso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a27f369baa453dbbe675db474b1f3837cbb84ff"/>
      <w:r>
        <w:t xml:space="preserve">FDC asociadas a la Región de Valparaíso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439d9a25496e4abc7970f85221e74996bb1de75"/>
      <w:r>
        <w:t xml:space="preserve">FDC asociadas a la Región de Valparaíso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Valparaíso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Valparaíso</dc:title>
  <dc:creator>Departamento de Gestión de la Información</dc:creator>
  <cp:keywords/>
  <dcterms:created xsi:type="dcterms:W3CDTF">2020-05-30T23:54:27Z</dcterms:created>
  <dcterms:modified xsi:type="dcterms:W3CDTF">2020-05-30T2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